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04E0C5" w14:textId="77777777" w:rsidR="00135C5F" w:rsidRDefault="008F4932" w:rsidP="00140A90">
      <w:pPr>
        <w:pStyle w:val="FirstParagraph"/>
        <w:jc w:val="center"/>
      </w:pPr>
      <w:r>
        <w:t>Fisher Ankney</w:t>
      </w:r>
    </w:p>
    <w:p w14:paraId="3E2F89FB" w14:textId="77777777" w:rsidR="00135C5F" w:rsidRDefault="008F4932" w:rsidP="00140A90">
      <w:pPr>
        <w:pStyle w:val="BodyText"/>
        <w:jc w:val="center"/>
      </w:pPr>
      <w:r>
        <w:t>October 25th, 2018</w:t>
      </w:r>
    </w:p>
    <w:p w14:paraId="40CD46AA" w14:textId="77777777" w:rsidR="00135C5F" w:rsidRDefault="008F4932" w:rsidP="00140A90">
      <w:pPr>
        <w:pStyle w:val="BodyText"/>
        <w:jc w:val="center"/>
      </w:pPr>
      <w:r>
        <w:t>Statistics 5193</w:t>
      </w:r>
    </w:p>
    <w:p w14:paraId="7F85BFD9" w14:textId="77777777" w:rsidR="00140A90" w:rsidRDefault="00140A90" w:rsidP="00140A90">
      <w:pPr>
        <w:pStyle w:val="Heading4"/>
      </w:pPr>
      <w:bookmarkStart w:id="0" w:name="question-1"/>
      <w:bookmarkEnd w:id="0"/>
    </w:p>
    <w:p w14:paraId="19CEC4DE" w14:textId="43B00266" w:rsidR="00140A90" w:rsidRPr="006624A3" w:rsidRDefault="00140A90" w:rsidP="00140A90">
      <w:pPr>
        <w:pStyle w:val="Heading4"/>
        <w:rPr>
          <w:b w:val="0"/>
          <w:color w:val="auto"/>
        </w:rPr>
      </w:pPr>
      <w:r>
        <w:rPr>
          <w:color w:val="auto"/>
        </w:rPr>
        <w:t>*</w:t>
      </w:r>
      <w:r>
        <w:rPr>
          <w:b w:val="0"/>
          <w:color w:val="auto"/>
        </w:rPr>
        <w:t xml:space="preserve">Please note, this document was created using </w:t>
      </w:r>
      <w:proofErr w:type="spellStart"/>
      <w:r>
        <w:rPr>
          <w:b w:val="0"/>
          <w:color w:val="auto"/>
        </w:rPr>
        <w:t>Rmarkdown</w:t>
      </w:r>
      <w:proofErr w:type="spellEnd"/>
      <w:r>
        <w:rPr>
          <w:b w:val="0"/>
          <w:color w:val="auto"/>
        </w:rPr>
        <w:t>, and outputs are denoted with ## instead of ‘&gt;’. Thank you!</w:t>
      </w:r>
    </w:p>
    <w:p w14:paraId="23022E2F" w14:textId="25B28868" w:rsidR="00140A90" w:rsidRPr="00140A90" w:rsidRDefault="008F4932" w:rsidP="00140A90">
      <w:pPr>
        <w:pStyle w:val="Heading4"/>
      </w:pPr>
      <w:r>
        <w:t>Question 1</w:t>
      </w:r>
    </w:p>
    <w:p w14:paraId="4DD1D80F" w14:textId="77777777" w:rsidR="00135C5F" w:rsidRDefault="008F4932">
      <w:pPr>
        <w:pStyle w:val="SourceCode"/>
      </w:pPr>
      <w:proofErr w:type="spellStart"/>
      <w:r>
        <w:rPr>
          <w:rStyle w:val="NormalTok"/>
        </w:rPr>
        <w:t>fr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fr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dit</w:t>
      </w:r>
      <w:r>
        <w:rPr>
          <w:rStyle w:val="NormalTok"/>
        </w:rPr>
        <w:t>(</w:t>
      </w:r>
      <w:proofErr w:type="spellStart"/>
      <w:r>
        <w:rPr>
          <w:rStyle w:val="NormalTok"/>
        </w:rPr>
        <w:t>fr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?</w:t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im"</w:t>
      </w:r>
      <w:r>
        <w:rPr>
          <w:rStyle w:val="NormalTok"/>
        </w:rPr>
        <w:t xml:space="preserve">, </w:t>
      </w:r>
      <w:r>
        <w:rPr>
          <w:rStyle w:val="StringTok"/>
        </w:rPr>
        <w:t>"Sam"</w:t>
      </w:r>
      <w:r>
        <w:rPr>
          <w:rStyle w:val="NormalTok"/>
        </w:rPr>
        <w:t xml:space="preserve">, </w:t>
      </w:r>
      <w:r>
        <w:rPr>
          <w:rStyle w:val="StringTok"/>
        </w:rPr>
        <w:t>"Sall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ra</w:t>
      </w:r>
      <w:proofErr w:type="spellEnd"/>
    </w:p>
    <w:p w14:paraId="32A2D42E" w14:textId="77777777" w:rsidR="00140A90" w:rsidRDefault="00140A90" w:rsidP="00140A90">
      <w:pPr>
        <w:pStyle w:val="BodyText"/>
      </w:pPr>
    </w:p>
    <w:p w14:paraId="43321CE4" w14:textId="77777777" w:rsidR="00140A90" w:rsidRDefault="00140A90" w:rsidP="00140A90">
      <w:pPr>
        <w:pStyle w:val="SourceCode"/>
      </w:pPr>
      <w:r w:rsidRPr="00140A90">
        <w:rPr>
          <w:rStyle w:val="VerbatimChar"/>
        </w:rPr>
        <w:t>##       Exam.1 Exam.2</w:t>
      </w:r>
      <w:r w:rsidRPr="00140A90">
        <w:br/>
      </w:r>
      <w:r w:rsidRPr="00140A90">
        <w:rPr>
          <w:rStyle w:val="VerbatimChar"/>
        </w:rPr>
        <w:t>## Jim       80     75</w:t>
      </w:r>
      <w:r w:rsidRPr="00140A90">
        <w:br/>
      </w:r>
      <w:r w:rsidRPr="00140A90">
        <w:rPr>
          <w:rStyle w:val="VerbatimChar"/>
        </w:rPr>
        <w:t>## Sam       88     90</w:t>
      </w:r>
      <w:r w:rsidRPr="00140A90">
        <w:br/>
      </w:r>
      <w:r w:rsidRPr="00140A90">
        <w:rPr>
          <w:rStyle w:val="VerbatimChar"/>
        </w:rPr>
        <w:t>## Sally     40    100</w:t>
      </w:r>
    </w:p>
    <w:p w14:paraId="2BB2BBE2" w14:textId="77777777" w:rsidR="00140A90" w:rsidRDefault="00140A90" w:rsidP="00140A90">
      <w:pPr>
        <w:pStyle w:val="BodyText"/>
      </w:pPr>
    </w:p>
    <w:p w14:paraId="748B249A" w14:textId="77777777" w:rsidR="00140A90" w:rsidRDefault="00140A90" w:rsidP="00140A90">
      <w:pPr>
        <w:pStyle w:val="BodyText"/>
      </w:pPr>
    </w:p>
    <w:p w14:paraId="1908169E" w14:textId="77777777" w:rsidR="00140A90" w:rsidRDefault="00140A90" w:rsidP="00140A90">
      <w:pPr>
        <w:pStyle w:val="BodyText"/>
      </w:pPr>
    </w:p>
    <w:p w14:paraId="665869D0" w14:textId="77777777" w:rsidR="00140A90" w:rsidRDefault="00140A90" w:rsidP="00140A90">
      <w:pPr>
        <w:pStyle w:val="BodyText"/>
      </w:pPr>
    </w:p>
    <w:p w14:paraId="02DE9869" w14:textId="77777777" w:rsidR="00140A90" w:rsidRDefault="00140A90" w:rsidP="00140A90">
      <w:pPr>
        <w:pStyle w:val="BodyText"/>
      </w:pPr>
    </w:p>
    <w:p w14:paraId="30899650" w14:textId="77777777" w:rsidR="00140A90" w:rsidRDefault="00140A90" w:rsidP="00140A90">
      <w:pPr>
        <w:pStyle w:val="BodyText"/>
      </w:pPr>
    </w:p>
    <w:p w14:paraId="29584E50" w14:textId="77777777" w:rsidR="00140A90" w:rsidRDefault="00140A90" w:rsidP="00140A90">
      <w:pPr>
        <w:pStyle w:val="BodyText"/>
      </w:pPr>
    </w:p>
    <w:p w14:paraId="3BC115F9" w14:textId="77777777" w:rsidR="00140A90" w:rsidRDefault="00140A90" w:rsidP="00140A90">
      <w:pPr>
        <w:pStyle w:val="BodyText"/>
      </w:pPr>
    </w:p>
    <w:p w14:paraId="7974D329" w14:textId="77777777" w:rsidR="00140A90" w:rsidRDefault="00140A90" w:rsidP="00140A90">
      <w:pPr>
        <w:pStyle w:val="BodyText"/>
      </w:pPr>
    </w:p>
    <w:p w14:paraId="11D5C6B5" w14:textId="77777777" w:rsidR="00140A90" w:rsidRDefault="00140A90" w:rsidP="00140A90">
      <w:pPr>
        <w:pStyle w:val="BodyText"/>
      </w:pPr>
    </w:p>
    <w:p w14:paraId="5134B624" w14:textId="77777777" w:rsidR="00140A90" w:rsidRDefault="00140A90" w:rsidP="00140A90">
      <w:pPr>
        <w:pStyle w:val="BodyText"/>
      </w:pPr>
    </w:p>
    <w:p w14:paraId="6E3C593E" w14:textId="77777777" w:rsidR="00140A90" w:rsidRDefault="00140A90" w:rsidP="00140A90">
      <w:pPr>
        <w:pStyle w:val="BodyText"/>
      </w:pPr>
    </w:p>
    <w:p w14:paraId="1C389B62" w14:textId="77777777" w:rsidR="00140A90" w:rsidRDefault="00140A90" w:rsidP="00140A90">
      <w:pPr>
        <w:pStyle w:val="BodyText"/>
      </w:pPr>
    </w:p>
    <w:p w14:paraId="0E3E0B47" w14:textId="77777777" w:rsidR="00135C5F" w:rsidRDefault="008F4932">
      <w:pPr>
        <w:pStyle w:val="Heading4"/>
      </w:pPr>
      <w:bookmarkStart w:id="1" w:name="question-2"/>
      <w:bookmarkEnd w:id="1"/>
      <w:r>
        <w:lastRenderedPageBreak/>
        <w:t>Question 2</w:t>
      </w:r>
    </w:p>
    <w:p w14:paraId="7D435AC3" w14:textId="77777777" w:rsidR="00135C5F" w:rsidRDefault="008F4932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DJI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)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clipboard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)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)</w:t>
      </w:r>
    </w:p>
    <w:p w14:paraId="600658FF" w14:textId="77777777" w:rsidR="00140A90" w:rsidRPr="00140A90" w:rsidRDefault="00140A90" w:rsidP="00140A90">
      <w:pPr>
        <w:pStyle w:val="BodyText"/>
      </w:pPr>
    </w:p>
    <w:p w14:paraId="747E792B" w14:textId="48696CC2" w:rsidR="00140A90" w:rsidRDefault="00140A90" w:rsidP="00140A90">
      <w:pPr>
        <w:pStyle w:val="SourceCode"/>
      </w:pPr>
      <w:r>
        <w:rPr>
          <w:rStyle w:val="VerbatimChar"/>
        </w:rPr>
        <w:t>##         DATE     DJIA</w:t>
      </w:r>
      <w:r>
        <w:br/>
      </w:r>
      <w:r>
        <w:rPr>
          <w:rStyle w:val="VerbatimChar"/>
        </w:rPr>
        <w:t>## 1 2018-09-04 25952.48</w:t>
      </w:r>
      <w:r>
        <w:br/>
      </w:r>
      <w:r>
        <w:rPr>
          <w:rStyle w:val="VerbatimChar"/>
        </w:rPr>
        <w:t>## 2 2018-09-05 25974.99</w:t>
      </w:r>
      <w:r>
        <w:br/>
      </w:r>
      <w:r>
        <w:rPr>
          <w:rStyle w:val="VerbatimChar"/>
        </w:rPr>
        <w:t>## 3 2018-09-06 25995.87</w:t>
      </w:r>
    </w:p>
    <w:p w14:paraId="2D5BE85D" w14:textId="57BF4388" w:rsidR="00140A90" w:rsidRDefault="00140A90" w:rsidP="00140A90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BF02A76" wp14:editId="062AE959">
            <wp:simplePos x="0" y="0"/>
            <wp:positionH relativeFrom="column">
              <wp:posOffset>-67310</wp:posOffset>
            </wp:positionH>
            <wp:positionV relativeFrom="paragraph">
              <wp:posOffset>61595</wp:posOffset>
            </wp:positionV>
            <wp:extent cx="4821555" cy="2976880"/>
            <wp:effectExtent l="0" t="0" r="444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1555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EE105A" w14:textId="77777777" w:rsidR="00140A90" w:rsidRDefault="00140A90" w:rsidP="00140A90">
      <w:pPr>
        <w:pStyle w:val="BodyText"/>
      </w:pPr>
    </w:p>
    <w:p w14:paraId="7CF61AFE" w14:textId="77777777" w:rsidR="00140A90" w:rsidRDefault="00140A90" w:rsidP="00140A90">
      <w:pPr>
        <w:pStyle w:val="BodyText"/>
      </w:pPr>
    </w:p>
    <w:p w14:paraId="08767B5C" w14:textId="77777777" w:rsidR="00140A90" w:rsidRDefault="00140A90" w:rsidP="00140A90">
      <w:pPr>
        <w:pStyle w:val="BodyText"/>
      </w:pPr>
    </w:p>
    <w:p w14:paraId="44674047" w14:textId="77777777" w:rsidR="00140A90" w:rsidRDefault="00140A90" w:rsidP="00140A90">
      <w:pPr>
        <w:pStyle w:val="BodyText"/>
      </w:pPr>
    </w:p>
    <w:p w14:paraId="4819C50D" w14:textId="77777777" w:rsidR="00140A90" w:rsidRDefault="00140A90" w:rsidP="00140A90">
      <w:pPr>
        <w:pStyle w:val="BodyText"/>
      </w:pPr>
    </w:p>
    <w:p w14:paraId="1FA954B9" w14:textId="77777777" w:rsidR="00140A90" w:rsidRDefault="00140A90" w:rsidP="00140A90">
      <w:pPr>
        <w:pStyle w:val="BodyText"/>
      </w:pPr>
    </w:p>
    <w:p w14:paraId="3E23FE3F" w14:textId="77777777" w:rsidR="00140A90" w:rsidRDefault="00140A90" w:rsidP="00140A90">
      <w:pPr>
        <w:pStyle w:val="BodyText"/>
      </w:pPr>
    </w:p>
    <w:p w14:paraId="3746A272" w14:textId="77777777" w:rsidR="00140A90" w:rsidRDefault="00140A90" w:rsidP="00140A90">
      <w:pPr>
        <w:pStyle w:val="BodyText"/>
      </w:pPr>
    </w:p>
    <w:p w14:paraId="2BD2C236" w14:textId="77777777" w:rsidR="00140A90" w:rsidRDefault="00140A90" w:rsidP="00140A90">
      <w:pPr>
        <w:pStyle w:val="BodyText"/>
      </w:pPr>
    </w:p>
    <w:p w14:paraId="05DD83D8" w14:textId="77777777" w:rsidR="00140A90" w:rsidRPr="00140A90" w:rsidRDefault="00140A90" w:rsidP="00140A90">
      <w:pPr>
        <w:pStyle w:val="BodyText"/>
      </w:pPr>
    </w:p>
    <w:p w14:paraId="4C83678D" w14:textId="4E89ECB1" w:rsidR="00140A90" w:rsidRDefault="006624A3" w:rsidP="00140A90">
      <w:pPr>
        <w:pStyle w:val="SourceCode"/>
      </w:pPr>
      <w:r>
        <w:rPr>
          <w:rStyle w:val="VerbatimChar"/>
        </w:rPr>
        <w:t xml:space="preserve">## [1] </w:t>
      </w:r>
      <w:r w:rsidR="00140A90">
        <w:rPr>
          <w:rStyle w:val="VerbatimChar"/>
        </w:rPr>
        <w:t>"</w:t>
      </w:r>
      <w:proofErr w:type="spellStart"/>
      <w:r w:rsidR="00140A90">
        <w:rPr>
          <w:rStyle w:val="VerbatimChar"/>
        </w:rPr>
        <w:t>fra</w:t>
      </w:r>
      <w:proofErr w:type="spellEnd"/>
      <w:r w:rsidR="00140A90">
        <w:rPr>
          <w:rStyle w:val="VerbatimChar"/>
        </w:rPr>
        <w:t>"</w:t>
      </w:r>
    </w:p>
    <w:p w14:paraId="32FB6374" w14:textId="77777777" w:rsidR="00140A90" w:rsidRDefault="00140A90">
      <w:pPr>
        <w:pStyle w:val="Heading4"/>
      </w:pPr>
    </w:p>
    <w:p w14:paraId="58A8BAD5" w14:textId="77777777" w:rsidR="00140A90" w:rsidRDefault="00140A90" w:rsidP="00140A90">
      <w:pPr>
        <w:pStyle w:val="BodyText"/>
      </w:pPr>
    </w:p>
    <w:p w14:paraId="5C146D52" w14:textId="77777777" w:rsidR="00140A90" w:rsidRDefault="00140A90" w:rsidP="00140A90">
      <w:pPr>
        <w:pStyle w:val="BodyText"/>
      </w:pPr>
    </w:p>
    <w:p w14:paraId="16B2CADE" w14:textId="77777777" w:rsidR="00140A90" w:rsidRDefault="00140A90" w:rsidP="00140A90">
      <w:pPr>
        <w:pStyle w:val="BodyText"/>
      </w:pPr>
    </w:p>
    <w:p w14:paraId="641D6596" w14:textId="77777777" w:rsidR="00140A90" w:rsidRDefault="00140A90" w:rsidP="00140A90">
      <w:pPr>
        <w:pStyle w:val="BodyText"/>
      </w:pPr>
    </w:p>
    <w:p w14:paraId="56CF1B82" w14:textId="77777777" w:rsidR="00140A90" w:rsidRDefault="00140A90" w:rsidP="00140A90">
      <w:pPr>
        <w:pStyle w:val="BodyText"/>
      </w:pPr>
    </w:p>
    <w:p w14:paraId="625F3945" w14:textId="77777777" w:rsidR="00140A90" w:rsidRDefault="00140A90" w:rsidP="00140A90">
      <w:pPr>
        <w:pStyle w:val="BodyText"/>
      </w:pPr>
    </w:p>
    <w:p w14:paraId="7A24ED3F" w14:textId="77777777" w:rsidR="00140A90" w:rsidRDefault="00140A90" w:rsidP="00140A90">
      <w:pPr>
        <w:pStyle w:val="BodyText"/>
      </w:pPr>
    </w:p>
    <w:p w14:paraId="75AE7A47" w14:textId="77777777" w:rsidR="00140A90" w:rsidRDefault="00140A90" w:rsidP="00140A90">
      <w:pPr>
        <w:pStyle w:val="BodyText"/>
      </w:pPr>
    </w:p>
    <w:p w14:paraId="4195E151" w14:textId="77777777" w:rsidR="00140A90" w:rsidRPr="00140A90" w:rsidRDefault="00140A90" w:rsidP="00140A90">
      <w:pPr>
        <w:pStyle w:val="BodyText"/>
      </w:pPr>
    </w:p>
    <w:p w14:paraId="00AB5EDC" w14:textId="77777777" w:rsidR="00135C5F" w:rsidRDefault="008F4932">
      <w:pPr>
        <w:pStyle w:val="Heading4"/>
      </w:pPr>
      <w:r>
        <w:lastRenderedPageBreak/>
        <w:t>Question 3</w:t>
      </w:r>
    </w:p>
    <w:p w14:paraId="4962CE1A" w14:textId="77777777" w:rsidR="00135C5F" w:rsidRDefault="008F4932">
      <w:pPr>
        <w:pStyle w:val="FirstParagraph"/>
      </w:pPr>
      <w:r>
        <w:t>“14,376 distinct words appeared once each in the canon, 4343 distinct words twice each; The canon has 884,647 total words, counting repeats.”</w:t>
      </w:r>
    </w:p>
    <w:p w14:paraId="6E898D6A" w14:textId="77777777" w:rsidR="00135C5F" w:rsidRDefault="00135C5F">
      <w:pPr>
        <w:pStyle w:val="BodyText"/>
      </w:pPr>
    </w:p>
    <w:p w14:paraId="2E031C3C" w14:textId="77777777" w:rsidR="00135C5F" w:rsidRDefault="008F4932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url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s://web.stanford.edu/~hastie/CASI_files/DATA/shakespeare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)</w:t>
      </w:r>
    </w:p>
    <w:p w14:paraId="485F0609" w14:textId="77777777" w:rsidR="00135C5F" w:rsidRDefault="008F4932">
      <w:pPr>
        <w:pStyle w:val="FirstParagraph"/>
      </w:pPr>
      <w:r>
        <w:rPr>
          <w:noProof/>
        </w:rPr>
        <w:drawing>
          <wp:inline distT="0" distB="0" distL="0" distR="0" wp14:anchorId="25E6DE72" wp14:editId="24F071D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751C1" w14:textId="77777777" w:rsidR="00135C5F" w:rsidRDefault="00135C5F">
      <w:pPr>
        <w:pStyle w:val="BodyText"/>
      </w:pPr>
    </w:p>
    <w:p w14:paraId="1E17977D" w14:textId="77777777" w:rsidR="00140A90" w:rsidRDefault="00140A90">
      <w:pPr>
        <w:pStyle w:val="BodyText"/>
      </w:pPr>
    </w:p>
    <w:p w14:paraId="0A1B5BB9" w14:textId="77777777" w:rsidR="00140A90" w:rsidRDefault="00140A90">
      <w:pPr>
        <w:pStyle w:val="BodyText"/>
      </w:pPr>
    </w:p>
    <w:p w14:paraId="569A7C5B" w14:textId="77777777" w:rsidR="00140A90" w:rsidRDefault="00140A90">
      <w:pPr>
        <w:pStyle w:val="BodyText"/>
      </w:pPr>
    </w:p>
    <w:p w14:paraId="7C87FB5A" w14:textId="77777777" w:rsidR="00135C5F" w:rsidRDefault="008F4932">
      <w:pPr>
        <w:pStyle w:val="Heading4"/>
      </w:pPr>
      <w:bookmarkStart w:id="2" w:name="question-4"/>
      <w:bookmarkEnd w:id="2"/>
      <w:r>
        <w:lastRenderedPageBreak/>
        <w:t>Question 4</w:t>
      </w:r>
    </w:p>
    <w:p w14:paraId="07C2AC47" w14:textId="77777777" w:rsidR="00135C5F" w:rsidRDefault="008F49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~/Downloads/StudentData.xlsx"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NormalTok"/>
        </w:rPr>
        <w:t>StudentData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2B89AB23" w14:textId="77777777" w:rsidR="00140A90" w:rsidRDefault="00140A90" w:rsidP="00140A90">
      <w:pPr>
        <w:pStyle w:val="BodyText"/>
      </w:pPr>
    </w:p>
    <w:p w14:paraId="5C6C74DF" w14:textId="58ADD9D8" w:rsidR="00140A90" w:rsidRDefault="00140A90" w:rsidP="00140A90">
      <w:pPr>
        <w:pStyle w:val="SourceCode"/>
        <w:rPr>
          <w:rStyle w:val="VerbatimChar"/>
        </w:rPr>
      </w:pPr>
      <w:r>
        <w:rPr>
          <w:rStyle w:val="VerbatimChar"/>
        </w:rPr>
        <w:t xml:space="preserve">##   Gender </w:t>
      </w:r>
      <w:proofErr w:type="gramStart"/>
      <w:r>
        <w:rPr>
          <w:rStyle w:val="VerbatimChar"/>
        </w:rPr>
        <w:t xml:space="preserve">Class  </w:t>
      </w:r>
      <w:proofErr w:type="spellStart"/>
      <w:r>
        <w:rPr>
          <w:rStyle w:val="VerbatimChar"/>
        </w:rPr>
        <w:t>HSClass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xtS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xtR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btime</w:t>
      </w:r>
      <w:proofErr w:type="spellEnd"/>
      <w:r>
        <w:rPr>
          <w:rStyle w:val="VerbatimChar"/>
        </w:rPr>
        <w:t xml:space="preserve"> Pinterest Snapchat Introvert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M      STAT2…       1       1      1     30 N         Y                8</w:t>
      </w:r>
      <w:r>
        <w:br/>
      </w:r>
      <w:r>
        <w:rPr>
          <w:rStyle w:val="VerbatimChar"/>
        </w:rPr>
        <w:t>## 2 M      STAT2…      15      10     15     20 N         Y                8</w:t>
      </w:r>
      <w:r>
        <w:br/>
      </w:r>
      <w:r>
        <w:rPr>
          <w:rStyle w:val="VerbatimChar"/>
        </w:rPr>
        <w:t>## 3 M      STAT2…      65     150    150     80 N         Y                1</w:t>
      </w:r>
    </w:p>
    <w:p w14:paraId="712CFE6D" w14:textId="77777777" w:rsidR="00140A90" w:rsidRDefault="00140A90" w:rsidP="00140A90">
      <w:pPr>
        <w:pStyle w:val="BodyText"/>
      </w:pPr>
    </w:p>
    <w:p w14:paraId="6629A264" w14:textId="77777777" w:rsidR="00140A90" w:rsidRDefault="00140A90" w:rsidP="00140A90">
      <w:pPr>
        <w:pStyle w:val="BodyText"/>
      </w:pPr>
    </w:p>
    <w:p w14:paraId="6647CDD6" w14:textId="77777777" w:rsidR="00140A90" w:rsidRDefault="00140A90" w:rsidP="00140A90">
      <w:pPr>
        <w:pStyle w:val="BodyText"/>
      </w:pPr>
    </w:p>
    <w:p w14:paraId="6BB08014" w14:textId="77777777" w:rsidR="00140A90" w:rsidRDefault="00140A90" w:rsidP="00140A90">
      <w:pPr>
        <w:pStyle w:val="BodyText"/>
      </w:pPr>
    </w:p>
    <w:p w14:paraId="6D2E6A56" w14:textId="77777777" w:rsidR="00140A90" w:rsidRDefault="00140A90" w:rsidP="00140A90">
      <w:pPr>
        <w:pStyle w:val="BodyText"/>
      </w:pPr>
    </w:p>
    <w:p w14:paraId="2FE912B7" w14:textId="77777777" w:rsidR="00140A90" w:rsidRPr="00140A90" w:rsidRDefault="00140A90" w:rsidP="00140A90">
      <w:pPr>
        <w:pStyle w:val="BodyText"/>
      </w:pPr>
    </w:p>
    <w:p w14:paraId="1B7FB4C0" w14:textId="77777777" w:rsidR="00140A90" w:rsidRDefault="00140A90" w:rsidP="00140A90">
      <w:pPr>
        <w:pStyle w:val="Heading4"/>
      </w:pPr>
      <w:r>
        <w:t>Question 5</w:t>
      </w:r>
    </w:p>
    <w:p w14:paraId="552D6A4E" w14:textId="5AC993D6" w:rsidR="00140A90" w:rsidRDefault="00140A90" w:rsidP="002928D4">
      <w:pPr>
        <w:pStyle w:val="SourceCode"/>
        <w:rPr>
          <w:rStyle w:val="NormalTok"/>
        </w:rPr>
      </w:pPr>
      <w:r>
        <w:rPr>
          <w:rStyle w:val="NormalTok"/>
        </w:rPr>
        <w:t>DNA &lt;-</w:t>
      </w:r>
      <w:r>
        <w:rPr>
          <w:rStyle w:val="StringTok"/>
        </w:rPr>
        <w:t xml:space="preserve"> </w:t>
      </w:r>
      <w:proofErr w:type="gramStart"/>
      <w:r w:rsidR="005E6C0B">
        <w:rPr>
          <w:rStyle w:val="KeywordTok"/>
        </w:rPr>
        <w:t>data.frame</w:t>
      </w:r>
      <w:proofErr w:type="gramEnd"/>
      <w:r w:rsidR="005E6C0B">
        <w:rPr>
          <w:rStyle w:val="String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OrganicNitrogenDNA.csv"</w:t>
      </w:r>
      <w:r w:rsidR="002928D4">
        <w:rPr>
          <w:rStyle w:val="NormalTok"/>
        </w:rPr>
        <w:t xml:space="preserve">, </w:t>
      </w:r>
      <w:proofErr w:type="spellStart"/>
      <w:r>
        <w:rPr>
          <w:rStyle w:val="DataTypeTok"/>
        </w:rPr>
        <w:t>row.names</w:t>
      </w:r>
      <w:proofErr w:type="spellEnd"/>
      <w:r w:rsidR="002928D4">
        <w:rPr>
          <w:rStyle w:val="DataTypeTok"/>
        </w:rPr>
        <w:t xml:space="preserve"> </w:t>
      </w:r>
      <w:r>
        <w:rPr>
          <w:rStyle w:val="DataTypeTok"/>
        </w:rPr>
        <w:t>=</w:t>
      </w:r>
      <w:r w:rsidR="002928D4">
        <w:rPr>
          <w:rStyle w:val="DataType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 w:rsidR="005E6C0B"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N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N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4BF16F7E" w14:textId="4A541B76" w:rsidR="00140A90" w:rsidRPr="00140A90" w:rsidRDefault="00140A90" w:rsidP="00140A9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write.csv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D</w:t>
      </w:r>
      <w:bookmarkStart w:id="3" w:name="_GoBack"/>
      <w:bookmarkEnd w:id="3"/>
      <w:r>
        <w:rPr>
          <w:rStyle w:val="NormalTok"/>
        </w:rPr>
        <w:t xml:space="preserve">NA)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~/Documents/DNA_summary.txt"</w:t>
      </w:r>
      <w:r>
        <w:rPr>
          <w:rStyle w:val="NormalTok"/>
        </w:rPr>
        <w:t>)</w:t>
      </w:r>
    </w:p>
    <w:p w14:paraId="5B773382" w14:textId="77777777" w:rsidR="00140A90" w:rsidRDefault="00140A90" w:rsidP="00140A90">
      <w:pPr>
        <w:pStyle w:val="BodyText"/>
      </w:pPr>
    </w:p>
    <w:p w14:paraId="61DB9037" w14:textId="77777777" w:rsidR="00140A90" w:rsidRDefault="00140A90" w:rsidP="00140A90">
      <w:pPr>
        <w:pStyle w:val="SourceCode"/>
      </w:pPr>
      <w:r>
        <w:rPr>
          <w:rStyle w:val="VerbatimChar"/>
        </w:rPr>
        <w:t>##             1   2    3   4    5    6    7    8   9</w:t>
      </w:r>
      <w:r>
        <w:br/>
      </w:r>
      <w:r>
        <w:rPr>
          <w:rStyle w:val="VerbatimChar"/>
        </w:rPr>
        <w:t>## Otu00001 1402 967 1596 995 2078 1239 1108 1569 607</w:t>
      </w:r>
      <w:r>
        <w:br/>
      </w:r>
      <w:r>
        <w:rPr>
          <w:rStyle w:val="VerbatimChar"/>
        </w:rPr>
        <w:t xml:space="preserve">## Otu00002 1265 </w:t>
      </w:r>
      <w:proofErr w:type="gramStart"/>
      <w:r>
        <w:rPr>
          <w:rStyle w:val="VerbatimChar"/>
        </w:rPr>
        <w:t>786  730</w:t>
      </w:r>
      <w:proofErr w:type="gramEnd"/>
      <w:r>
        <w:rPr>
          <w:rStyle w:val="VerbatimChar"/>
        </w:rPr>
        <w:t xml:space="preserve"> 615 1729 1078  854 1045 462</w:t>
      </w:r>
    </w:p>
    <w:sectPr w:rsidR="00140A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217D52" w14:textId="77777777" w:rsidR="00884F07" w:rsidRDefault="00884F07">
      <w:pPr>
        <w:spacing w:after="0"/>
      </w:pPr>
      <w:r>
        <w:separator/>
      </w:r>
    </w:p>
  </w:endnote>
  <w:endnote w:type="continuationSeparator" w:id="0">
    <w:p w14:paraId="3B578ACC" w14:textId="77777777" w:rsidR="00884F07" w:rsidRDefault="00884F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06FE79" w14:textId="77777777" w:rsidR="00884F07" w:rsidRDefault="00884F07">
      <w:r>
        <w:separator/>
      </w:r>
    </w:p>
  </w:footnote>
  <w:footnote w:type="continuationSeparator" w:id="0">
    <w:p w14:paraId="49FDC27A" w14:textId="77777777" w:rsidR="00884F07" w:rsidRDefault="00884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FAE56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67D86BA"/>
    <w:multiLevelType w:val="multilevel"/>
    <w:tmpl w:val="031E1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5C5F"/>
    <w:rsid w:val="00140A90"/>
    <w:rsid w:val="002928D4"/>
    <w:rsid w:val="004E29B3"/>
    <w:rsid w:val="00590D07"/>
    <w:rsid w:val="005E6C0B"/>
    <w:rsid w:val="006320E0"/>
    <w:rsid w:val="006624A3"/>
    <w:rsid w:val="00784D58"/>
    <w:rsid w:val="00884F07"/>
    <w:rsid w:val="008D6863"/>
    <w:rsid w:val="008F4932"/>
    <w:rsid w:val="0093362C"/>
    <w:rsid w:val="00965AF6"/>
    <w:rsid w:val="00B5257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EB89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64</Words>
  <Characters>1506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byns, Jenelle (jdobyns5@student.cccs.edu)</dc:creator>
  <cp:lastModifiedBy>Dobyns, Jenelle (jdobyns5@student.cccs.edu)</cp:lastModifiedBy>
  <cp:revision>2</cp:revision>
  <cp:lastPrinted>2018-10-25T20:27:00Z</cp:lastPrinted>
  <dcterms:created xsi:type="dcterms:W3CDTF">2018-10-25T20:27:00Z</dcterms:created>
  <dcterms:modified xsi:type="dcterms:W3CDTF">2018-10-25T20:27:00Z</dcterms:modified>
</cp:coreProperties>
</file>